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China</w:t>
      </w:r>
      <w:r>
        <w:t xml:space="preserve"> </w:t>
      </w:r>
      <w:r>
        <w:t xml:space="preserve">Guangzhou</w:t>
      </w:r>
    </w:p>
    <w:bookmarkStart w:id="20" w:name="X24915fc3d081a40c7a21c971a8387f25b4199fa"/>
    <w:p>
      <w:pPr>
        <w:pStyle w:val="Heading1"/>
      </w:pPr>
      <w:r>
        <w:t xml:space="preserve">Internship Application Letter: Automotive Engineer Position in China Guangzhou</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Insert Company Name - e.g., GAC Group, BYD Auto, or a Leading Automotive R&amp;D Firm in Guangzhou]</w:t>
      </w:r>
      <w:r>
        <w:br/>
      </w:r>
      <w:r>
        <w:rPr>
          <w:bCs/>
          <w:b/>
        </w:rPr>
        <w:t xml:space="preserve">Company Address:</w:t>
      </w:r>
      <w:r>
        <w:t xml:space="preserve"> </w:t>
      </w:r>
      <w:r>
        <w:t xml:space="preserve">Guangzhou Development District, Guangdong Province, China</w:t>
      </w:r>
    </w:p>
    <w:p>
      <w:pPr>
        <w:pStyle w:val="BodyText"/>
      </w:pPr>
      <w:r>
        <w:t xml:space="preserve">Dear Hiring Manager,</w:t>
      </w:r>
    </w:p>
    <w:p>
      <w:pPr>
        <w:pStyle w:val="BodyText"/>
      </w:pPr>
      <w:r>
        <w:t xml:space="preserve">I am writing to express my enthusiastic interest in the **Internship Application Letter** for the **Automotive Engineer** position within your esteemed organization, as advertised on [Platform where job was seen - e.g., LinkedIn, company website]. As a highly motivated and technically proficient undergraduate student specializing in Mechanical Engineering with a focused concentration on Automotive Systems, I am deeply eager to contribute to the dynamic automotive landscape of **China Guangzhou**, one of the nation’s most pivotal hubs for automotive innovation and manufacturing.</w:t>
      </w:r>
    </w:p>
    <w:p>
      <w:pPr>
        <w:pStyle w:val="BodyText"/>
      </w:pPr>
      <w:r>
        <w:t xml:space="preserve">My academic journey at [Your University Name] has equipped me with a robust theoretical foundation and hands-on experience directly aligned with the evolving demands of the global automotive industry, particularly within **China Guangzhou**’s thriving ecosystem. Courses such as Advanced Vehicle Dynamics, Powertrain Systems Design, Lightweight Materials Engineering, and Electric Vehicle (EV) Technology have provided me with essential knowledge in vehicle architecture, thermal management systems, and propulsion efficiency – all critical areas driving innovation in China’s automotive sector. I have consistently maintained a GPA of 3.8/4.0 while actively participating in the university’s AutoMobility Club, where I contributed to designing and prototyping a solar-assisted EV concept car focused on enhancing battery thermal stability for high-temperature climates like Guangzhou’s.</w:t>
      </w:r>
    </w:p>
    <w:p>
      <w:pPr>
        <w:pStyle w:val="BodyText"/>
      </w:pPr>
      <w:r>
        <w:t xml:space="preserve">What truly ignites my passion for this field is **China Guangzhou**’s unparalleled role as the epicenter of China’s automotive revolution. I have closely followed how companies based in **China Guangzhou**, including GAC Group and BYD, are spearheading advancements in New Energy Vehicles (NEVs), autonomous driving integration, and sustainable manufacturing practices. The city’s strategic focus on becoming a global leader in NEV production – supported by provincial policies like the "Guangdong Province New Energy Vehicle Industry Development Plan 2021-2025" – creates an electrifying environment where cutting-edge ideas transition rapidly from lab to assembly line. It is this unique convergence of policy support, industrial scale, and technological ambition that compels me to seek an internship within **China Guangzhou**’s automotive corridors, rather than in any other market.</w:t>
      </w:r>
    </w:p>
    <w:p>
      <w:pPr>
        <w:pStyle w:val="BodyText"/>
      </w:pPr>
      <w:r>
        <w:t xml:space="preserve">My practical experience directly supports my readiness for the **Automotive Engineer** internship. During a summer placement at [Local Engineering Firm/University Lab], I assisted the R&amp;D team in analyzing vibration data from chassis components using CATIA and MATLAB. I performed finite element analysis (FEA) on suspension systems under varying load conditions, contributing to a 15% improvement in simulation accuracy for prototype testing. Additionally, I developed a technical report detailing material optimization strategies for reducing vehicle weight without compromising structural integrity – an initiative highly relevant to the cost-efficiency goals driving **China Guangzhou**’s EV manufacturers. This experience honed my proficiency in CAD software, data analysis tools, and collaborative engineering workflows essential for success in your R&amp;D environment.</w:t>
      </w:r>
    </w:p>
    <w:p>
      <w:pPr>
        <w:pStyle w:val="BodyText"/>
      </w:pPr>
      <w:r>
        <w:t xml:space="preserve">I am particularly drawn to your company’s pioneering work on [Mention a specific project or technology you admire - e.g., "GAC's HYUNDAI joint-venture NEXO hydrogen fuel cell vehicles" or "BYD's Blade Battery safety innovations"]. I understand that **China Guangzhou**’s automotive engineers are at the forefront of integrating AI-driven predictive maintenance into vehicle systems and optimizing supply chains for local sourcing – areas where my skills in data analysis and understanding of lean manufacturing principles could provide immediate value. I am eager to learn from your team’s expertise while applying my academic knowledge to real-world challenges, such as improving battery efficiency or developing more aerodynamic vehicle bodies suited for urban traffic conditions prevalent in **China Guangzhou**.</w:t>
      </w:r>
    </w:p>
    <w:p>
      <w:pPr>
        <w:pStyle w:val="BodyText"/>
      </w:pPr>
      <w:r>
        <w:t xml:space="preserve">Furthermore, I actively prepare myself for the cultural and professional nuances of working in **China Guangzhou**. I have been studying basic Mandarin (HSK Level 2) to facilitate communication during my internship and understand key business protocols. I deeply respect Chinese work ethics centered on diligence, continuous improvement (Kaizen), and long-term relationship building – principles that resonate strongly with my own professional approach. I am confident in my ability to integrate smoothly into your team culture while contributing positively from day one.</w:t>
      </w:r>
    </w:p>
    <w:p>
      <w:pPr>
        <w:pStyle w:val="BodyText"/>
      </w:pPr>
      <w:r>
        <w:t xml:space="preserve">My aspiration is to not merely gain experience through this **Internship Application Letter** but to become a meaningful contributor during my time at your **China Guangzhou** facility. I aim to support your mission of advancing sustainable mobility solutions, leveraging my technical skills and eagerness to learn within the context of **China Guangzhou**’s unique industrial ecosystem. This internship represents the critical next step in my journey toward becoming a professional **Automotive Engineer**, capable of designing vehicles that meet the highest standards of performance, safety, and environmental responsibility – values central to your company’s reputation.</w:t>
      </w:r>
    </w:p>
    <w:p>
      <w:pPr>
        <w:pStyle w:val="BodyText"/>
      </w:pPr>
      <w:r>
        <w:t xml:space="preserve">I am deeply impressed by your commitment to innovation in **China Guangzhou** and am confident that my proactive attitude, technical skills, and genuine enthusiasm for the automotive future align perfectly with your team’s objectives. Thank you for considering my application. I have attached my resume for detailed review and welcome the opportunity to discuss how I can contribute to your engineering team during an interview at your earliest convenience.</w:t>
      </w:r>
    </w:p>
    <w:p>
      <w:pPr>
        <w:pStyle w:val="BodyText"/>
      </w:pPr>
      <w:r>
        <w:t xml:space="preserve">Sincerely,</w:t>
      </w:r>
    </w:p>
    <w:p>
      <w:pPr>
        <w:pStyle w:val="BodyText"/>
      </w:pPr>
      <w:r>
        <w:t xml:space="preserve">[Your Full Name]</w:t>
      </w:r>
      <w:r>
        <w:br/>
      </w:r>
      <w:r>
        <w:t xml:space="preserve">[Your University &amp; Degree Program, e.g., B.S. in Mechanical Engineering, Class of 2024]</w:t>
      </w:r>
      <w:r>
        <w:br/>
      </w:r>
      <w:r>
        <w:t xml:space="preserve">[Your Email Address] | [Your Phone Number - Include Country Code]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China Guangzhou</dc:title>
  <dc:creator/>
  <dc:language>en</dc:language>
  <cp:keywords/>
  <dcterms:created xsi:type="dcterms:W3CDTF">2025-12-09T05:17:31Z</dcterms:created>
  <dcterms:modified xsi:type="dcterms:W3CDTF">2025-12-09T05:17:31Z</dcterms:modified>
</cp:coreProperties>
</file>

<file path=docProps/custom.xml><?xml version="1.0" encoding="utf-8"?>
<Properties xmlns="http://schemas.openxmlformats.org/officeDocument/2006/custom-properties" xmlns:vt="http://schemas.openxmlformats.org/officeDocument/2006/docPropsVTypes"/>
</file>